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E8A6D8" w14:textId="2357E7E4" w:rsidR="00E26412" w:rsidRDefault="00E26412" w:rsidP="001D1F11">
      <w:pPr>
        <w:rPr>
          <w:rFonts w:ascii="Ebrima" w:hAnsi="Ebrima"/>
          <w:b/>
          <w:sz w:val="36"/>
          <w:szCs w:val="36"/>
        </w:rPr>
      </w:pPr>
      <w:r w:rsidRPr="009700A5">
        <w:rPr>
          <w:rFonts w:ascii="Ebrima" w:hAnsi="Ebrima"/>
          <w:b/>
          <w:sz w:val="36"/>
          <w:szCs w:val="36"/>
        </w:rPr>
        <w:t>NATA 202</w:t>
      </w:r>
      <w:r w:rsidR="007E1EC5">
        <w:rPr>
          <w:rFonts w:ascii="Ebrima" w:hAnsi="Ebrima"/>
          <w:b/>
          <w:sz w:val="36"/>
          <w:szCs w:val="36"/>
        </w:rPr>
        <w:t>2</w:t>
      </w:r>
      <w:r w:rsidR="000621B5">
        <w:rPr>
          <w:rFonts w:ascii="Ebrima" w:hAnsi="Ebrima"/>
          <w:b/>
          <w:sz w:val="36"/>
          <w:szCs w:val="36"/>
        </w:rPr>
        <w:t xml:space="preserve"> On-Demand</w:t>
      </w:r>
      <w:r w:rsidRPr="009700A5">
        <w:rPr>
          <w:rFonts w:ascii="Ebrima" w:hAnsi="Ebrima"/>
          <w:b/>
          <w:sz w:val="36"/>
          <w:szCs w:val="36"/>
        </w:rPr>
        <w:t xml:space="preserve"> </w:t>
      </w:r>
      <w:r w:rsidR="00FF64BA">
        <w:rPr>
          <w:rFonts w:ascii="Ebrima" w:hAnsi="Ebrima"/>
          <w:b/>
          <w:sz w:val="36"/>
          <w:szCs w:val="36"/>
        </w:rPr>
        <w:t>Justification Letter</w:t>
      </w:r>
    </w:p>
    <w:p w14:paraId="6705ECBB" w14:textId="50C6D85B" w:rsidR="00E26412" w:rsidRPr="00E61CB5" w:rsidRDefault="00E26412" w:rsidP="001D1F11">
      <w:pPr>
        <w:rPr>
          <w:rFonts w:ascii="Ebrima" w:hAnsi="Ebrima"/>
          <w:b/>
        </w:rPr>
      </w:pPr>
    </w:p>
    <w:p w14:paraId="6957AFB4" w14:textId="77777777"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63FC6A33" w14:textId="77777777" w:rsidR="009700A5" w:rsidRPr="009700A5" w:rsidRDefault="009700A5" w:rsidP="009700A5">
      <w:pPr>
        <w:rPr>
          <w:rFonts w:ascii="Ebrima" w:hAnsi="Ebrima"/>
          <w:b/>
          <w:sz w:val="32"/>
          <w:szCs w:val="32"/>
        </w:rPr>
      </w:pPr>
      <w:r w:rsidRPr="009700A5">
        <w:rPr>
          <w:rFonts w:ascii="Ebrima" w:hAnsi="Ebrima"/>
          <w:b/>
          <w:sz w:val="32"/>
          <w:szCs w:val="32"/>
        </w:rPr>
        <w:t>Justification Letter</w:t>
      </w:r>
    </w:p>
    <w:p w14:paraId="65831040" w14:textId="77777777" w:rsidR="009700A5" w:rsidRDefault="009700A5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70134C67" w14:textId="77777777"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[Date]</w:t>
      </w:r>
    </w:p>
    <w:p w14:paraId="2F66ED80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1AB21880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3D62A78A" w14:textId="454CE1AF" w:rsidR="001D1F11" w:rsidRPr="001D1F11" w:rsidRDefault="006476F8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RE: </w:t>
      </w:r>
      <w:r w:rsidR="000621B5">
        <w:rPr>
          <w:rFonts w:ascii="Ebrima" w:eastAsia="Times New Roman" w:hAnsi="Ebrima" w:cs="Arial"/>
          <w:spacing w:val="-8"/>
        </w:rPr>
        <w:t>NATA 2022 On-Demand</w:t>
      </w:r>
    </w:p>
    <w:p w14:paraId="0CC22616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0F3BE260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Dear [Supervisor’s name],</w:t>
      </w:r>
    </w:p>
    <w:p w14:paraId="07684230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45BFDF96" w14:textId="4AC1DE12"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I am writin</w:t>
      </w:r>
      <w:r w:rsidR="000621B5">
        <w:rPr>
          <w:rFonts w:ascii="Ebrima" w:eastAsia="Times New Roman" w:hAnsi="Ebrima" w:cs="Arial"/>
          <w:spacing w:val="-8"/>
        </w:rPr>
        <w:t>g to request approval to earn up to 20 CEUs through NATA 2022 On-Demand</w:t>
      </w:r>
      <w:r w:rsidR="007E1EC5">
        <w:rPr>
          <w:rFonts w:ascii="Ebrima" w:eastAsia="Times New Roman" w:hAnsi="Ebrima" w:cs="Arial"/>
          <w:spacing w:val="-8"/>
        </w:rPr>
        <w:t>.</w:t>
      </w:r>
    </w:p>
    <w:p w14:paraId="6CF16783" w14:textId="77777777" w:rsid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041D0D9F" w14:textId="1533E260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I have taken the time to review the learning opportunities</w:t>
      </w:r>
      <w:r w:rsidR="00412926">
        <w:rPr>
          <w:rFonts w:ascii="Ebrima" w:eastAsia="Times New Roman" w:hAnsi="Ebrima" w:cs="Arial"/>
          <w:spacing w:val="-8"/>
        </w:rPr>
        <w:t>,</w:t>
      </w:r>
      <w:r w:rsidRPr="001D1F11">
        <w:rPr>
          <w:rFonts w:ascii="Ebrima" w:eastAsia="Times New Roman" w:hAnsi="Ebrima" w:cs="Arial"/>
          <w:spacing w:val="-8"/>
        </w:rPr>
        <w:t xml:space="preserve"> exhibiting companies and product categories</w:t>
      </w:r>
      <w:r w:rsidR="007A524C">
        <w:rPr>
          <w:rFonts w:ascii="Ebrima" w:eastAsia="Times New Roman" w:hAnsi="Ebrima" w:cs="Arial"/>
          <w:spacing w:val="-8"/>
        </w:rPr>
        <w:t>,</w:t>
      </w:r>
      <w:r w:rsidRPr="001D1F11">
        <w:rPr>
          <w:rFonts w:ascii="Ebrima" w:eastAsia="Times New Roman" w:hAnsi="Ebrima" w:cs="Arial"/>
          <w:spacing w:val="-8"/>
        </w:rPr>
        <w:t xml:space="preserve"> and feel that my attendance would have a major benefit to our organization. </w:t>
      </w:r>
      <w:r w:rsidR="000621B5">
        <w:rPr>
          <w:rFonts w:ascii="Ebrima" w:eastAsia="Times New Roman" w:hAnsi="Ebrima" w:cs="Arial"/>
          <w:spacing w:val="-8"/>
        </w:rPr>
        <w:t>NATA 2022 On-Demand</w:t>
      </w:r>
      <w:r w:rsidR="003B6A5A">
        <w:rPr>
          <w:rFonts w:ascii="Ebrima" w:eastAsia="Times New Roman" w:hAnsi="Ebrima" w:cs="Arial"/>
          <w:spacing w:val="-8"/>
        </w:rPr>
        <w:t xml:space="preserve"> is </w:t>
      </w:r>
      <w:r w:rsidR="000621B5">
        <w:rPr>
          <w:rFonts w:ascii="Ebrima" w:eastAsia="Times New Roman" w:hAnsi="Ebrima" w:cs="Arial"/>
          <w:spacing w:val="-8"/>
        </w:rPr>
        <w:t>a great way to</w:t>
      </w:r>
      <w:r w:rsidR="003B6A5A">
        <w:rPr>
          <w:rFonts w:ascii="Ebrima" w:eastAsia="Times New Roman" w:hAnsi="Ebrima" w:cs="Arial"/>
          <w:spacing w:val="-8"/>
        </w:rPr>
        <w:t xml:space="preserve"> learn new athletic training </w:t>
      </w:r>
      <w:r w:rsidR="000621B5">
        <w:rPr>
          <w:rFonts w:ascii="Ebrima" w:eastAsia="Times New Roman" w:hAnsi="Ebrima" w:cs="Arial"/>
          <w:spacing w:val="-8"/>
        </w:rPr>
        <w:t>education and connect with the exhibiting companies offering t</w:t>
      </w:r>
      <w:r w:rsidR="003124E3">
        <w:rPr>
          <w:rFonts w:ascii="Ebrima" w:eastAsia="Times New Roman" w:hAnsi="Ebrima" w:cs="Arial"/>
          <w:spacing w:val="-8"/>
        </w:rPr>
        <w:t>he latest products and services</w:t>
      </w:r>
      <w:r w:rsidR="000621B5">
        <w:rPr>
          <w:rFonts w:ascii="Ebrima" w:eastAsia="Times New Roman" w:hAnsi="Ebrima" w:cs="Arial"/>
          <w:spacing w:val="-8"/>
        </w:rPr>
        <w:t xml:space="preserve"> for athletic training professionals.</w:t>
      </w:r>
    </w:p>
    <w:p w14:paraId="69A03825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4296C3CD" w14:textId="1C97BEFC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 xml:space="preserve">As the [insert your job title], my specific goals are to [insert goals as related to your job responsibilities]. As an </w:t>
      </w:r>
      <w:r w:rsidR="007A524C">
        <w:rPr>
          <w:rFonts w:ascii="Ebrima" w:eastAsia="Times New Roman" w:hAnsi="Ebrima" w:cs="Arial"/>
          <w:spacing w:val="-8"/>
        </w:rPr>
        <w:t>NATA 2022</w:t>
      </w:r>
      <w:r w:rsidR="000621B5">
        <w:rPr>
          <w:rFonts w:ascii="Ebrima" w:eastAsia="Times New Roman" w:hAnsi="Ebrima" w:cs="Arial"/>
          <w:spacing w:val="-8"/>
        </w:rPr>
        <w:t xml:space="preserve"> On-Demand </w:t>
      </w:r>
      <w:r w:rsidRPr="001D1F11">
        <w:rPr>
          <w:rFonts w:ascii="Ebrima" w:eastAsia="Times New Roman" w:hAnsi="Ebrima" w:cs="Arial"/>
          <w:spacing w:val="-8"/>
        </w:rPr>
        <w:t>attendee</w:t>
      </w:r>
      <w:r w:rsidR="00412926">
        <w:rPr>
          <w:rFonts w:ascii="Ebrima" w:eastAsia="Times New Roman" w:hAnsi="Ebrima" w:cs="Arial"/>
          <w:spacing w:val="-8"/>
        </w:rPr>
        <w:t>, I will learn new skills I can implement right away</w:t>
      </w:r>
      <w:r w:rsidR="007A524C">
        <w:rPr>
          <w:rFonts w:ascii="Ebrima" w:eastAsia="Times New Roman" w:hAnsi="Ebrima" w:cs="Arial"/>
          <w:spacing w:val="-8"/>
        </w:rPr>
        <w:t>,</w:t>
      </w:r>
      <w:r w:rsidR="00412926">
        <w:rPr>
          <w:rFonts w:ascii="Ebrima" w:eastAsia="Times New Roman" w:hAnsi="Ebrima" w:cs="Arial"/>
          <w:spacing w:val="-8"/>
        </w:rPr>
        <w:t xml:space="preserve"> bringing </w:t>
      </w:r>
      <w:proofErr w:type="gramStart"/>
      <w:r w:rsidR="00412926">
        <w:rPr>
          <w:rFonts w:ascii="Ebrima" w:eastAsia="Times New Roman" w:hAnsi="Ebrima" w:cs="Arial"/>
          <w:spacing w:val="-8"/>
        </w:rPr>
        <w:t>added value</w:t>
      </w:r>
      <w:proofErr w:type="gramEnd"/>
      <w:r w:rsidR="00412926">
        <w:rPr>
          <w:rFonts w:ascii="Ebrima" w:eastAsia="Times New Roman" w:hAnsi="Ebrima" w:cs="Arial"/>
          <w:spacing w:val="-8"/>
        </w:rPr>
        <w:t xml:space="preserve"> to [insert organization name]. </w:t>
      </w:r>
    </w:p>
    <w:p w14:paraId="2CE25994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02934EE6" w14:textId="77777777" w:rsidR="001D1F11" w:rsidRPr="001D1F11" w:rsidRDefault="002A00DC" w:rsidP="000024E8">
      <w:pPr>
        <w:shd w:val="clear" w:color="auto" w:fill="FFFFFF"/>
        <w:rPr>
          <w:rFonts w:ascii="Ebrima" w:eastAsia="Times New Roman" w:hAnsi="Ebrima" w:cs="Arial"/>
          <w:spacing w:val="-8"/>
        </w:rPr>
      </w:pPr>
      <w:r>
        <w:rPr>
          <w:rFonts w:ascii="Ebrima" w:eastAsia="Times New Roman" w:hAnsi="Ebrima" w:cs="Arial"/>
          <w:spacing w:val="-8"/>
        </w:rPr>
        <w:t xml:space="preserve">Convention </w:t>
      </w:r>
      <w:r w:rsidR="001D1F11" w:rsidRPr="001D1F11">
        <w:rPr>
          <w:rFonts w:ascii="Ebrima" w:eastAsia="Times New Roman" w:hAnsi="Ebrima" w:cs="Arial"/>
          <w:spacing w:val="-8"/>
        </w:rPr>
        <w:t>registration</w:t>
      </w:r>
      <w:r w:rsidR="000024E8">
        <w:rPr>
          <w:rFonts w:ascii="Ebrima" w:eastAsia="Times New Roman" w:hAnsi="Ebrima" w:cs="Arial"/>
          <w:spacing w:val="-8"/>
        </w:rPr>
        <w:t xml:space="preserve"> </w:t>
      </w:r>
      <w:proofErr w:type="gramStart"/>
      <w:r w:rsidR="000024E8">
        <w:rPr>
          <w:rFonts w:ascii="Ebrima" w:eastAsia="Times New Roman" w:hAnsi="Ebrima" w:cs="Arial"/>
          <w:spacing w:val="-8"/>
        </w:rPr>
        <w:t>is</w:t>
      </w:r>
      <w:r w:rsidR="001D1F11" w:rsidRPr="001D1F11">
        <w:rPr>
          <w:rFonts w:ascii="Ebrima" w:eastAsia="Times New Roman" w:hAnsi="Ebrima" w:cs="Arial"/>
          <w:spacing w:val="-8"/>
        </w:rPr>
        <w:t>:</w:t>
      </w:r>
      <w:proofErr w:type="gramEnd"/>
      <w:r w:rsidR="001D1F11" w:rsidRPr="001D1F11">
        <w:rPr>
          <w:rFonts w:ascii="Ebrima" w:eastAsia="Times New Roman" w:hAnsi="Ebrima" w:cs="Arial"/>
          <w:spacing w:val="-8"/>
        </w:rPr>
        <w:t xml:space="preserve"> [$xxx]</w:t>
      </w:r>
    </w:p>
    <w:p w14:paraId="68466FA5" w14:textId="77777777" w:rsidR="00412926" w:rsidRDefault="00412926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</w:p>
    <w:p w14:paraId="7135FF95" w14:textId="3F31AC36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 xml:space="preserve">This year, our organization set out to [insert company’s goals] and attending </w:t>
      </w:r>
      <w:r w:rsidR="00412926">
        <w:rPr>
          <w:rFonts w:ascii="Ebrima" w:eastAsia="Times New Roman" w:hAnsi="Ebrima" w:cs="Arial"/>
          <w:spacing w:val="-8"/>
        </w:rPr>
        <w:t>NATA 202</w:t>
      </w:r>
      <w:r w:rsidR="009700A5">
        <w:rPr>
          <w:rFonts w:ascii="Ebrima" w:eastAsia="Times New Roman" w:hAnsi="Ebrima" w:cs="Arial"/>
          <w:spacing w:val="-8"/>
        </w:rPr>
        <w:t>2</w:t>
      </w:r>
      <w:r w:rsidR="00AF7FCC">
        <w:rPr>
          <w:rFonts w:ascii="Ebrima" w:eastAsia="Times New Roman" w:hAnsi="Ebrima" w:cs="Arial"/>
          <w:spacing w:val="-8"/>
        </w:rPr>
        <w:t xml:space="preserve"> On-</w:t>
      </w:r>
      <w:proofErr w:type="gramStart"/>
      <w:r w:rsidR="00AF7FCC">
        <w:rPr>
          <w:rFonts w:ascii="Ebrima" w:eastAsia="Times New Roman" w:hAnsi="Ebrima" w:cs="Arial"/>
          <w:spacing w:val="-8"/>
        </w:rPr>
        <w:t xml:space="preserve">Demand </w:t>
      </w:r>
      <w:r w:rsidRPr="001D1F11">
        <w:rPr>
          <w:rFonts w:ascii="Ebrima" w:eastAsia="Times New Roman" w:hAnsi="Ebrima" w:cs="Arial"/>
          <w:spacing w:val="-8"/>
        </w:rPr>
        <w:t xml:space="preserve"> will</w:t>
      </w:r>
      <w:proofErr w:type="gramEnd"/>
      <w:r w:rsidRPr="001D1F11">
        <w:rPr>
          <w:rFonts w:ascii="Ebrima" w:eastAsia="Times New Roman" w:hAnsi="Ebrima" w:cs="Arial"/>
          <w:spacing w:val="-8"/>
        </w:rPr>
        <w:t xml:space="preserve"> work toward these goals by [insert what you will gain from attending and how these efforts connect </w:t>
      </w:r>
      <w:r w:rsidR="002A00DC">
        <w:rPr>
          <w:rFonts w:ascii="Ebrima" w:eastAsia="Times New Roman" w:hAnsi="Ebrima" w:cs="Arial"/>
          <w:spacing w:val="-8"/>
        </w:rPr>
        <w:t>with</w:t>
      </w:r>
      <w:r w:rsidRPr="001D1F11">
        <w:rPr>
          <w:rFonts w:ascii="Ebrima" w:eastAsia="Times New Roman" w:hAnsi="Ebrima" w:cs="Arial"/>
          <w:spacing w:val="-8"/>
        </w:rPr>
        <w:t xml:space="preserve"> </w:t>
      </w:r>
      <w:r w:rsidR="002A00DC">
        <w:rPr>
          <w:rFonts w:ascii="Ebrima" w:eastAsia="Times New Roman" w:hAnsi="Ebrima" w:cs="Arial"/>
          <w:spacing w:val="-8"/>
        </w:rPr>
        <w:t>our</w:t>
      </w:r>
      <w:r w:rsidRPr="001D1F11">
        <w:rPr>
          <w:rFonts w:ascii="Ebrima" w:eastAsia="Times New Roman" w:hAnsi="Ebrima" w:cs="Arial"/>
          <w:spacing w:val="-8"/>
        </w:rPr>
        <w:t xml:space="preserve"> organization’s goals].</w:t>
      </w:r>
    </w:p>
    <w:p w14:paraId="3F9AE486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343DCA03" w14:textId="6FA85DF2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 xml:space="preserve">I look forward to compiling a brief presentation on new contacts made, details on </w:t>
      </w:r>
      <w:r w:rsidR="00412926">
        <w:rPr>
          <w:rFonts w:ascii="Ebrima" w:eastAsia="Times New Roman" w:hAnsi="Ebrima" w:cs="Arial"/>
          <w:spacing w:val="-8"/>
        </w:rPr>
        <w:t>athletic training</w:t>
      </w:r>
      <w:r w:rsidRPr="001D1F11">
        <w:rPr>
          <w:rFonts w:ascii="Ebrima" w:eastAsia="Times New Roman" w:hAnsi="Ebrima" w:cs="Arial"/>
          <w:spacing w:val="-8"/>
        </w:rPr>
        <w:t xml:space="preserve"> </w:t>
      </w:r>
      <w:r w:rsidR="00412926">
        <w:rPr>
          <w:rFonts w:ascii="Ebrima" w:eastAsia="Times New Roman" w:hAnsi="Ebrima" w:cs="Arial"/>
          <w:spacing w:val="-8"/>
        </w:rPr>
        <w:t>research</w:t>
      </w:r>
      <w:r w:rsidRPr="001D1F11">
        <w:rPr>
          <w:rFonts w:ascii="Ebrima" w:eastAsia="Times New Roman" w:hAnsi="Ebrima" w:cs="Arial"/>
          <w:spacing w:val="-8"/>
        </w:rPr>
        <w:t xml:space="preserve"> and technology, vendor product and service information and speaker presentation notes to share with the rest of the team as well as make any </w:t>
      </w:r>
      <w:r w:rsidR="001553E7">
        <w:rPr>
          <w:rFonts w:ascii="Ebrima" w:eastAsia="Times New Roman" w:hAnsi="Ebrima" w:cs="Arial"/>
          <w:spacing w:val="-8"/>
        </w:rPr>
        <w:t>educational</w:t>
      </w:r>
      <w:r w:rsidRPr="001D1F11">
        <w:rPr>
          <w:rFonts w:ascii="Ebrima" w:eastAsia="Times New Roman" w:hAnsi="Ebrima" w:cs="Arial"/>
          <w:spacing w:val="-8"/>
        </w:rPr>
        <w:t xml:space="preserve"> materials available to my co-workers.</w:t>
      </w:r>
    </w:p>
    <w:p w14:paraId="417BAD0E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40AAD55E" w14:textId="0B76A37D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 xml:space="preserve">Thank you for considering support of my attendance at </w:t>
      </w:r>
      <w:r w:rsidR="00412926">
        <w:rPr>
          <w:rFonts w:ascii="Ebrima" w:eastAsia="Times New Roman" w:hAnsi="Ebrima" w:cs="Arial"/>
          <w:spacing w:val="-8"/>
        </w:rPr>
        <w:t>NATA 202</w:t>
      </w:r>
      <w:r w:rsidR="009700A5">
        <w:rPr>
          <w:rFonts w:ascii="Ebrima" w:eastAsia="Times New Roman" w:hAnsi="Ebrima" w:cs="Arial"/>
          <w:spacing w:val="-8"/>
        </w:rPr>
        <w:t>2</w:t>
      </w:r>
      <w:r w:rsidR="00AF7FCC">
        <w:rPr>
          <w:rFonts w:ascii="Ebrima" w:eastAsia="Times New Roman" w:hAnsi="Ebrima" w:cs="Arial"/>
          <w:spacing w:val="-8"/>
        </w:rPr>
        <w:t xml:space="preserve"> On-Demand</w:t>
      </w:r>
      <w:bookmarkStart w:id="0" w:name="_GoBack"/>
      <w:bookmarkEnd w:id="0"/>
      <w:r w:rsidRPr="001D1F11">
        <w:rPr>
          <w:rFonts w:ascii="Ebrima" w:eastAsia="Times New Roman" w:hAnsi="Ebrima" w:cs="Arial"/>
          <w:spacing w:val="-8"/>
        </w:rPr>
        <w:t>.</w:t>
      </w:r>
    </w:p>
    <w:p w14:paraId="74C84479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41F7C12E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Sincerely,</w:t>
      </w:r>
    </w:p>
    <w:p w14:paraId="58BAD8DA" w14:textId="77777777" w:rsidR="001D1F11" w:rsidRPr="001D1F11" w:rsidRDefault="001D1F11" w:rsidP="001D1F11">
      <w:pPr>
        <w:shd w:val="clear" w:color="auto" w:fill="FFFFFF"/>
        <w:rPr>
          <w:rFonts w:ascii="Ebrima" w:eastAsia="Times New Roman" w:hAnsi="Ebrima" w:cs="Arial"/>
          <w:spacing w:val="-8"/>
        </w:rPr>
      </w:pPr>
      <w:r w:rsidRPr="001D1F11">
        <w:rPr>
          <w:rFonts w:ascii="Ebrima" w:eastAsia="Times New Roman" w:hAnsi="Ebrima" w:cs="Arial"/>
          <w:spacing w:val="-8"/>
        </w:rPr>
        <w:t> </w:t>
      </w:r>
    </w:p>
    <w:p w14:paraId="131E068E" w14:textId="77777777" w:rsidR="003B6BCF" w:rsidRPr="001D1F11" w:rsidRDefault="001D1F11" w:rsidP="00C54C09">
      <w:pPr>
        <w:shd w:val="clear" w:color="auto" w:fill="FFFFFF"/>
        <w:rPr>
          <w:rFonts w:ascii="Ebrima" w:hAnsi="Ebrima"/>
        </w:rPr>
      </w:pPr>
      <w:r w:rsidRPr="001D1F11">
        <w:rPr>
          <w:rFonts w:ascii="Ebrima" w:eastAsia="Times New Roman" w:hAnsi="Ebrima" w:cs="Arial"/>
          <w:spacing w:val="-8"/>
        </w:rPr>
        <w:t>[Your name]</w:t>
      </w:r>
    </w:p>
    <w:sectPr w:rsidR="003B6BCF" w:rsidRPr="001D1F11" w:rsidSect="00654BDB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4049F4"/>
    <w:multiLevelType w:val="multilevel"/>
    <w:tmpl w:val="9184E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2811336"/>
    <w:multiLevelType w:val="hybridMultilevel"/>
    <w:tmpl w:val="C6B824EC"/>
    <w:lvl w:ilvl="0" w:tplc="62443CCC">
      <w:start w:val="2020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50E108E9"/>
    <w:multiLevelType w:val="hybridMultilevel"/>
    <w:tmpl w:val="FFD8C1FE"/>
    <w:lvl w:ilvl="0" w:tplc="AE7439C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613EFF"/>
    <w:multiLevelType w:val="hybridMultilevel"/>
    <w:tmpl w:val="EB6AE250"/>
    <w:lvl w:ilvl="0" w:tplc="62443CCC">
      <w:start w:val="2020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DE0tDA1NDE1sLBQ0lEKTi0uzszPAykwqgUANiumTSwAAAA="/>
  </w:docVars>
  <w:rsids>
    <w:rsidRoot w:val="00667134"/>
    <w:rsid w:val="000003F4"/>
    <w:rsid w:val="000024E8"/>
    <w:rsid w:val="00023678"/>
    <w:rsid w:val="00030EAA"/>
    <w:rsid w:val="000621B5"/>
    <w:rsid w:val="000D5965"/>
    <w:rsid w:val="000E3641"/>
    <w:rsid w:val="00135DD9"/>
    <w:rsid w:val="001427CA"/>
    <w:rsid w:val="001553E7"/>
    <w:rsid w:val="0018464A"/>
    <w:rsid w:val="001D1F11"/>
    <w:rsid w:val="002202E0"/>
    <w:rsid w:val="00261984"/>
    <w:rsid w:val="00284C54"/>
    <w:rsid w:val="002A00DC"/>
    <w:rsid w:val="002B1BC2"/>
    <w:rsid w:val="002D217D"/>
    <w:rsid w:val="003124E3"/>
    <w:rsid w:val="0032658C"/>
    <w:rsid w:val="003B6A5A"/>
    <w:rsid w:val="003B6BCF"/>
    <w:rsid w:val="003B717A"/>
    <w:rsid w:val="003D1FC5"/>
    <w:rsid w:val="003D3376"/>
    <w:rsid w:val="00412926"/>
    <w:rsid w:val="00454A09"/>
    <w:rsid w:val="004A3B8C"/>
    <w:rsid w:val="005016BD"/>
    <w:rsid w:val="00534678"/>
    <w:rsid w:val="006476F8"/>
    <w:rsid w:val="00654BDB"/>
    <w:rsid w:val="00667134"/>
    <w:rsid w:val="0068158D"/>
    <w:rsid w:val="006C247C"/>
    <w:rsid w:val="007A1522"/>
    <w:rsid w:val="007A4B00"/>
    <w:rsid w:val="007A524C"/>
    <w:rsid w:val="007E1EC5"/>
    <w:rsid w:val="007E3C37"/>
    <w:rsid w:val="0083495E"/>
    <w:rsid w:val="00884127"/>
    <w:rsid w:val="009700A5"/>
    <w:rsid w:val="00A30405"/>
    <w:rsid w:val="00A5617F"/>
    <w:rsid w:val="00AF7FCC"/>
    <w:rsid w:val="00B46C54"/>
    <w:rsid w:val="00B77699"/>
    <w:rsid w:val="00B80FCD"/>
    <w:rsid w:val="00BA5989"/>
    <w:rsid w:val="00C54C09"/>
    <w:rsid w:val="00C82592"/>
    <w:rsid w:val="00C918B8"/>
    <w:rsid w:val="00C91F34"/>
    <w:rsid w:val="00D2102A"/>
    <w:rsid w:val="00D42559"/>
    <w:rsid w:val="00DF7011"/>
    <w:rsid w:val="00E04E05"/>
    <w:rsid w:val="00E26412"/>
    <w:rsid w:val="00E61CB5"/>
    <w:rsid w:val="00F01EC0"/>
    <w:rsid w:val="00F7488C"/>
    <w:rsid w:val="00FF6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D7BC0"/>
  <w15:chartTrackingRefBased/>
  <w15:docId w15:val="{B53731E6-8C2A-44B0-89D9-4141F39AB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A4B00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641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0EA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3C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61CB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61CB5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7A4B0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CommentReference">
    <w:name w:val="annotation reference"/>
    <w:basedOn w:val="DefaultParagraphFont"/>
    <w:uiPriority w:val="99"/>
    <w:semiHidden/>
    <w:unhideWhenUsed/>
    <w:rsid w:val="007A52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52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52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52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524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52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2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5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5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9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A</Company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 Gates-Hale</dc:creator>
  <cp:keywords/>
  <dc:description/>
  <cp:lastModifiedBy>Christi Gates-Hale</cp:lastModifiedBy>
  <cp:revision>3</cp:revision>
  <dcterms:created xsi:type="dcterms:W3CDTF">2022-07-07T13:52:00Z</dcterms:created>
  <dcterms:modified xsi:type="dcterms:W3CDTF">2022-07-07T14:03:00Z</dcterms:modified>
</cp:coreProperties>
</file>